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65C4B3" w14:textId="189B8CD7" w:rsidR="00B4686F" w:rsidRDefault="000577BC" w:rsidP="00894287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Steps to run the Project.</w:t>
      </w:r>
    </w:p>
    <w:p w14:paraId="7BFD0882" w14:textId="77777777" w:rsidR="00B4686F" w:rsidRPr="00B4686F" w:rsidRDefault="00B4686F" w:rsidP="00894287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FD37D7A" w14:textId="51FBF3C6" w:rsidR="00894287" w:rsidRDefault="00894287" w:rsidP="0089428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577BC">
        <w:rPr>
          <w:rFonts w:ascii="Times New Roman" w:hAnsi="Times New Roman" w:cs="Times New Roman"/>
        </w:rPr>
        <w:t xml:space="preserve">Before you run the project you </w:t>
      </w:r>
      <w:r w:rsidR="000577BC" w:rsidRPr="000577BC">
        <w:rPr>
          <w:rFonts w:ascii="Times New Roman" w:hAnsi="Times New Roman" w:cs="Times New Roman"/>
        </w:rPr>
        <w:t>must</w:t>
      </w:r>
      <w:r w:rsidRPr="000577BC">
        <w:rPr>
          <w:rFonts w:ascii="Times New Roman" w:hAnsi="Times New Roman" w:cs="Times New Roman"/>
        </w:rPr>
        <w:t xml:space="preserve"> </w:t>
      </w:r>
      <w:r w:rsidR="000577BC" w:rsidRPr="000577BC">
        <w:rPr>
          <w:rFonts w:ascii="Times New Roman" w:hAnsi="Times New Roman" w:cs="Times New Roman"/>
        </w:rPr>
        <w:t>install</w:t>
      </w:r>
      <w:r w:rsidRPr="000577BC">
        <w:rPr>
          <w:rFonts w:ascii="Times New Roman" w:hAnsi="Times New Roman" w:cs="Times New Roman"/>
        </w:rPr>
        <w:t xml:space="preserve"> python in your computer</w:t>
      </w:r>
      <w:r w:rsidR="000577BC">
        <w:rPr>
          <w:rFonts w:ascii="Times New Roman" w:hAnsi="Times New Roman" w:cs="Times New Roman"/>
        </w:rPr>
        <w:t xml:space="preserve"> and set path for it.</w:t>
      </w:r>
    </w:p>
    <w:p w14:paraId="6A545A91" w14:textId="77777777" w:rsidR="000577BC" w:rsidRPr="000577BC" w:rsidRDefault="000577BC" w:rsidP="000577BC">
      <w:pPr>
        <w:rPr>
          <w:rFonts w:ascii="Times New Roman" w:hAnsi="Times New Roman" w:cs="Times New Roman"/>
        </w:rPr>
      </w:pPr>
    </w:p>
    <w:p w14:paraId="1EF2A4E5" w14:textId="40794ADD" w:rsidR="00DD5FE1" w:rsidRDefault="00DD5FE1" w:rsidP="000577BC">
      <w:pPr>
        <w:pStyle w:val="ListParagraph"/>
        <w:numPr>
          <w:ilvl w:val="0"/>
          <w:numId w:val="1"/>
        </w:numPr>
      </w:pPr>
      <w:r>
        <w:t>C</w:t>
      </w:r>
      <w:r w:rsidR="00894287">
        <w:t xml:space="preserve">heck if the python </w:t>
      </w:r>
      <w:r w:rsidR="000577BC">
        <w:t>is</w:t>
      </w:r>
      <w:r w:rsidR="00894287">
        <w:t xml:space="preserve"> installed </w:t>
      </w:r>
      <w:r w:rsidR="000577BC">
        <w:t>in your computer</w:t>
      </w:r>
      <w:r w:rsidR="00894287">
        <w:t xml:space="preserve">: </w:t>
      </w:r>
    </w:p>
    <w:p w14:paraId="5DACAA0D" w14:textId="77777777" w:rsidR="00DD5FE1" w:rsidRDefault="00DD5FE1" w:rsidP="00DD5FE1">
      <w:pPr>
        <w:pStyle w:val="ListParagraph"/>
      </w:pPr>
    </w:p>
    <w:p w14:paraId="4898B56F" w14:textId="1F807AC5" w:rsidR="000577BC" w:rsidRDefault="00894287" w:rsidP="00DD5FE1">
      <w:pPr>
        <w:pStyle w:val="ListParagraph"/>
        <w:numPr>
          <w:ilvl w:val="1"/>
          <w:numId w:val="12"/>
        </w:numPr>
      </w:pPr>
      <w:r>
        <w:t xml:space="preserve">python --version in </w:t>
      </w:r>
      <w:r w:rsidR="000577BC">
        <w:t>cmd.</w:t>
      </w:r>
    </w:p>
    <w:p w14:paraId="25753838" w14:textId="77777777" w:rsidR="000577BC" w:rsidRPr="000577BC" w:rsidRDefault="000577BC" w:rsidP="000577BC">
      <w:pPr>
        <w:pStyle w:val="ListParagraph"/>
        <w:rPr>
          <w:rFonts w:ascii="Times New Roman" w:hAnsi="Times New Roman" w:cs="Times New Roman"/>
          <w:b/>
          <w:bCs/>
        </w:rPr>
      </w:pPr>
    </w:p>
    <w:p w14:paraId="786D3CB2" w14:textId="1A73D10F" w:rsidR="000577BC" w:rsidRPr="000577BC" w:rsidRDefault="00894287" w:rsidP="000577BC">
      <w:pPr>
        <w:pStyle w:val="ListParagraph"/>
        <w:numPr>
          <w:ilvl w:val="0"/>
          <w:numId w:val="1"/>
        </w:numPr>
      </w:pPr>
      <w:r w:rsidRPr="000577BC">
        <w:rPr>
          <w:rFonts w:ascii="Times New Roman" w:hAnsi="Times New Roman" w:cs="Times New Roman"/>
        </w:rPr>
        <w:t>Instal</w:t>
      </w:r>
      <w:r w:rsidR="00572D1D" w:rsidRPr="000577BC">
        <w:rPr>
          <w:rFonts w:ascii="Times New Roman" w:hAnsi="Times New Roman" w:cs="Times New Roman"/>
        </w:rPr>
        <w:t xml:space="preserve">l </w:t>
      </w:r>
      <w:r w:rsidRPr="000577BC">
        <w:rPr>
          <w:rFonts w:ascii="Times New Roman" w:hAnsi="Times New Roman" w:cs="Times New Roman"/>
        </w:rPr>
        <w:t>env</w:t>
      </w:r>
      <w:r w:rsidR="00572D1D" w:rsidRPr="000577BC">
        <w:rPr>
          <w:rFonts w:ascii="Times New Roman" w:hAnsi="Times New Roman" w:cs="Times New Roman"/>
        </w:rPr>
        <w:t>ironment</w:t>
      </w:r>
      <w:r w:rsidRPr="000577BC">
        <w:rPr>
          <w:rFonts w:ascii="Times New Roman" w:hAnsi="Times New Roman" w:cs="Times New Roman"/>
        </w:rPr>
        <w:t xml:space="preserve"> in </w:t>
      </w:r>
      <w:r w:rsidR="000577BC">
        <w:rPr>
          <w:rFonts w:ascii="Times New Roman" w:hAnsi="Times New Roman" w:cs="Times New Roman"/>
        </w:rPr>
        <w:t xml:space="preserve">the </w:t>
      </w:r>
      <w:r w:rsidRPr="000577BC">
        <w:rPr>
          <w:rFonts w:ascii="Times New Roman" w:hAnsi="Times New Roman" w:cs="Times New Roman"/>
        </w:rPr>
        <w:t>computer</w:t>
      </w:r>
      <w:r w:rsidR="000577BC">
        <w:rPr>
          <w:rFonts w:ascii="Times New Roman" w:hAnsi="Times New Roman" w:cs="Times New Roman"/>
        </w:rPr>
        <w:t xml:space="preserve"> using the following command and type them in cmd</w:t>
      </w:r>
      <w:r w:rsidR="00572D1D" w:rsidRPr="000577BC">
        <w:rPr>
          <w:rFonts w:ascii="Times New Roman" w:hAnsi="Times New Roman" w:cs="Times New Roman"/>
        </w:rPr>
        <w:t>:</w:t>
      </w:r>
    </w:p>
    <w:p w14:paraId="5FB49704" w14:textId="77777777" w:rsidR="000577BC" w:rsidRDefault="000577BC" w:rsidP="000577BC">
      <w:pPr>
        <w:pStyle w:val="ListParagraph"/>
      </w:pPr>
    </w:p>
    <w:p w14:paraId="6827F37B" w14:textId="20632FAC" w:rsidR="000577BC" w:rsidRPr="000577BC" w:rsidRDefault="000577BC" w:rsidP="000577B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72D1D">
        <w:rPr>
          <w:rFonts w:ascii="Times New Roman" w:hAnsi="Times New Roman" w:cs="Times New Roman"/>
        </w:rPr>
        <w:t>pip install pipenv</w:t>
      </w:r>
    </w:p>
    <w:p w14:paraId="11BE658A" w14:textId="77777777" w:rsidR="000577BC" w:rsidRPr="000577BC" w:rsidRDefault="000577BC" w:rsidP="000577BC">
      <w:pPr>
        <w:pStyle w:val="ListParagraph"/>
        <w:rPr>
          <w:rFonts w:ascii="Times New Roman" w:hAnsi="Times New Roman" w:cs="Times New Roman"/>
          <w:b/>
          <w:bCs/>
        </w:rPr>
      </w:pPr>
    </w:p>
    <w:p w14:paraId="6CD32777" w14:textId="08B13F2F" w:rsidR="00894287" w:rsidRPr="000577BC" w:rsidRDefault="00894287" w:rsidP="000577BC">
      <w:pPr>
        <w:pStyle w:val="ListParagraph"/>
        <w:numPr>
          <w:ilvl w:val="0"/>
          <w:numId w:val="1"/>
        </w:numPr>
      </w:pPr>
      <w:r w:rsidRPr="000577BC">
        <w:rPr>
          <w:rFonts w:ascii="Times New Roman" w:hAnsi="Times New Roman" w:cs="Times New Roman"/>
        </w:rPr>
        <w:t xml:space="preserve">Create and </w:t>
      </w:r>
      <w:r w:rsidR="00572D1D" w:rsidRPr="000577BC">
        <w:rPr>
          <w:rFonts w:ascii="Times New Roman" w:hAnsi="Times New Roman" w:cs="Times New Roman"/>
        </w:rPr>
        <w:t>a</w:t>
      </w:r>
      <w:r w:rsidRPr="000577BC">
        <w:rPr>
          <w:rFonts w:ascii="Times New Roman" w:hAnsi="Times New Roman" w:cs="Times New Roman"/>
        </w:rPr>
        <w:t xml:space="preserve">ctivate </w:t>
      </w:r>
      <w:r w:rsidR="00572D1D" w:rsidRPr="000577BC">
        <w:rPr>
          <w:rFonts w:ascii="Times New Roman" w:hAnsi="Times New Roman" w:cs="Times New Roman"/>
        </w:rPr>
        <w:t>e</w:t>
      </w:r>
      <w:r w:rsidRPr="000577BC">
        <w:rPr>
          <w:rFonts w:ascii="Times New Roman" w:hAnsi="Times New Roman" w:cs="Times New Roman"/>
        </w:rPr>
        <w:t xml:space="preserve">nvironment </w:t>
      </w:r>
      <w:r w:rsidR="00572D1D" w:rsidRPr="000577BC">
        <w:rPr>
          <w:rFonts w:ascii="Times New Roman" w:hAnsi="Times New Roman" w:cs="Times New Roman"/>
        </w:rPr>
        <w:t>for the project</w:t>
      </w:r>
    </w:p>
    <w:p w14:paraId="6EDCF04E" w14:textId="5DCB8527" w:rsidR="00894287" w:rsidRPr="000577BC" w:rsidRDefault="000577BC" w:rsidP="0089428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Navigate to the project folder using cmd and type;</w:t>
      </w:r>
    </w:p>
    <w:p w14:paraId="45667D23" w14:textId="77777777" w:rsidR="000577BC" w:rsidRPr="000577BC" w:rsidRDefault="000577BC" w:rsidP="000577B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572D1D">
        <w:rPr>
          <w:rFonts w:ascii="Times New Roman" w:hAnsi="Times New Roman" w:cs="Times New Roman"/>
        </w:rPr>
        <w:t>pipenv shell</w:t>
      </w:r>
    </w:p>
    <w:p w14:paraId="4D62CD0C" w14:textId="77777777" w:rsidR="000577BC" w:rsidRPr="00572D1D" w:rsidRDefault="000577BC" w:rsidP="00B111BB">
      <w:pPr>
        <w:pStyle w:val="ListParagraph"/>
        <w:ind w:left="1800"/>
        <w:rPr>
          <w:rFonts w:ascii="Times New Roman" w:hAnsi="Times New Roman" w:cs="Times New Roman"/>
          <w:b/>
          <w:bCs/>
        </w:rPr>
      </w:pPr>
    </w:p>
    <w:p w14:paraId="3D01939E" w14:textId="40ABAA73" w:rsidR="00894287" w:rsidRPr="00B111BB" w:rsidRDefault="00894287" w:rsidP="00B111B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B111BB">
        <w:rPr>
          <w:rFonts w:ascii="Times New Roman" w:hAnsi="Times New Roman" w:cs="Times New Roman"/>
        </w:rPr>
        <w:t xml:space="preserve">Install </w:t>
      </w:r>
      <w:r w:rsidR="00572D1D" w:rsidRPr="00B111BB">
        <w:rPr>
          <w:rFonts w:ascii="Times New Roman" w:hAnsi="Times New Roman" w:cs="Times New Roman"/>
        </w:rPr>
        <w:t>dependencies</w:t>
      </w:r>
      <w:r w:rsidRPr="00B111BB">
        <w:rPr>
          <w:rFonts w:ascii="Times New Roman" w:hAnsi="Times New Roman" w:cs="Times New Roman"/>
        </w:rPr>
        <w:t xml:space="preserve"> </w:t>
      </w:r>
      <w:r w:rsidR="00572D1D" w:rsidRPr="00B111BB">
        <w:rPr>
          <w:rFonts w:ascii="Times New Roman" w:hAnsi="Times New Roman" w:cs="Times New Roman"/>
        </w:rPr>
        <w:t xml:space="preserve">used in the </w:t>
      </w:r>
      <w:r w:rsidR="00B111BB" w:rsidRPr="00B111BB">
        <w:rPr>
          <w:rFonts w:ascii="Times New Roman" w:hAnsi="Times New Roman" w:cs="Times New Roman"/>
        </w:rPr>
        <w:t>project</w:t>
      </w:r>
    </w:p>
    <w:p w14:paraId="0088D6CA" w14:textId="4E31C7A6" w:rsidR="00894287" w:rsidRPr="00572D1D" w:rsidRDefault="00894287" w:rsidP="00894287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572D1D">
        <w:rPr>
          <w:rFonts w:ascii="Times New Roman" w:hAnsi="Times New Roman" w:cs="Times New Roman"/>
        </w:rPr>
        <w:t xml:space="preserve">pipenv install </w:t>
      </w:r>
      <w:r w:rsidR="00284B86">
        <w:rPr>
          <w:rFonts w:ascii="Times New Roman" w:hAnsi="Times New Roman" w:cs="Times New Roman"/>
        </w:rPr>
        <w:t>django</w:t>
      </w:r>
    </w:p>
    <w:p w14:paraId="1CA4B450" w14:textId="73719F91" w:rsidR="00894287" w:rsidRPr="00284B86" w:rsidRDefault="00284B86" w:rsidP="00B111B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84B86">
        <w:rPr>
          <w:rFonts w:ascii="Times New Roman" w:hAnsi="Times New Roman" w:cs="Times New Roman"/>
        </w:rPr>
        <w:t>Do</w:t>
      </w:r>
      <w:r w:rsidR="00894287" w:rsidRPr="00284B86">
        <w:rPr>
          <w:rFonts w:ascii="Times New Roman" w:hAnsi="Times New Roman" w:cs="Times New Roman"/>
        </w:rPr>
        <w:t xml:space="preserve"> </w:t>
      </w:r>
      <w:r w:rsidR="00A7101F" w:rsidRPr="00284B86">
        <w:rPr>
          <w:rFonts w:ascii="Times New Roman" w:hAnsi="Times New Roman" w:cs="Times New Roman"/>
        </w:rPr>
        <w:t>m</w:t>
      </w:r>
      <w:r w:rsidR="00894287" w:rsidRPr="00284B86">
        <w:rPr>
          <w:rFonts w:ascii="Times New Roman" w:hAnsi="Times New Roman" w:cs="Times New Roman"/>
        </w:rPr>
        <w:t>igrations and migrate into</w:t>
      </w:r>
      <w:r w:rsidR="00A7101F" w:rsidRPr="00284B86">
        <w:rPr>
          <w:rFonts w:ascii="Times New Roman" w:hAnsi="Times New Roman" w:cs="Times New Roman"/>
        </w:rPr>
        <w:t xml:space="preserve"> the</w:t>
      </w:r>
      <w:r w:rsidR="00894287" w:rsidRPr="00284B86">
        <w:rPr>
          <w:rFonts w:ascii="Times New Roman" w:hAnsi="Times New Roman" w:cs="Times New Roman"/>
        </w:rPr>
        <w:t xml:space="preserve"> database</w:t>
      </w:r>
    </w:p>
    <w:p w14:paraId="75A62BFD" w14:textId="77777777" w:rsidR="00894287" w:rsidRPr="00572D1D" w:rsidRDefault="00894287" w:rsidP="00894287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572D1D">
        <w:rPr>
          <w:rFonts w:ascii="Times New Roman" w:hAnsi="Times New Roman" w:cs="Times New Roman"/>
        </w:rPr>
        <w:t>python manage.py makemigrations</w:t>
      </w:r>
    </w:p>
    <w:p w14:paraId="02F286D5" w14:textId="77777777" w:rsidR="00894287" w:rsidRPr="00572D1D" w:rsidRDefault="00894287" w:rsidP="00894287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572D1D">
        <w:rPr>
          <w:rFonts w:ascii="Times New Roman" w:hAnsi="Times New Roman" w:cs="Times New Roman"/>
        </w:rPr>
        <w:t>python manage.py migrate</w:t>
      </w:r>
    </w:p>
    <w:p w14:paraId="2D2B4344" w14:textId="14A0B319" w:rsidR="00894287" w:rsidRPr="00284B86" w:rsidRDefault="00894287" w:rsidP="00B111B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84B86">
        <w:rPr>
          <w:rFonts w:ascii="Times New Roman" w:hAnsi="Times New Roman" w:cs="Times New Roman"/>
        </w:rPr>
        <w:t>Creat</w:t>
      </w:r>
      <w:r w:rsidR="00A7101F" w:rsidRPr="00284B86">
        <w:rPr>
          <w:rFonts w:ascii="Times New Roman" w:hAnsi="Times New Roman" w:cs="Times New Roman"/>
        </w:rPr>
        <w:t>e</w:t>
      </w:r>
      <w:r w:rsidRPr="00284B86">
        <w:rPr>
          <w:rFonts w:ascii="Times New Roman" w:hAnsi="Times New Roman" w:cs="Times New Roman"/>
        </w:rPr>
        <w:t xml:space="preserve"> </w:t>
      </w:r>
      <w:r w:rsidR="00284B86" w:rsidRPr="00284B86">
        <w:rPr>
          <w:rFonts w:ascii="Times New Roman" w:hAnsi="Times New Roman" w:cs="Times New Roman"/>
        </w:rPr>
        <w:t xml:space="preserve">Academic Affairs </w:t>
      </w:r>
      <w:r w:rsidR="00284B86" w:rsidRPr="00284B86">
        <w:t>Teacher</w:t>
      </w:r>
      <w:r w:rsidR="00A7101F" w:rsidRPr="00284B86">
        <w:rPr>
          <w:rFonts w:ascii="Times New Roman" w:hAnsi="Times New Roman" w:cs="Times New Roman"/>
        </w:rPr>
        <w:t>:</w:t>
      </w:r>
    </w:p>
    <w:p w14:paraId="6FC04FC9" w14:textId="642BC853" w:rsidR="00894287" w:rsidRPr="00572D1D" w:rsidRDefault="00894287" w:rsidP="00894287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572D1D">
        <w:rPr>
          <w:rFonts w:ascii="Times New Roman" w:hAnsi="Times New Roman" w:cs="Times New Roman"/>
        </w:rPr>
        <w:t>python manage.py createsuperuser</w:t>
      </w:r>
    </w:p>
    <w:p w14:paraId="3FC1B8D2" w14:textId="21D6B52F" w:rsidR="00894287" w:rsidRPr="00284B86" w:rsidRDefault="00A7101F" w:rsidP="00B111B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84B86">
        <w:rPr>
          <w:rFonts w:ascii="Times New Roman" w:hAnsi="Times New Roman" w:cs="Times New Roman"/>
        </w:rPr>
        <w:t xml:space="preserve">Start the </w:t>
      </w:r>
      <w:r w:rsidR="00284B86">
        <w:rPr>
          <w:rFonts w:ascii="Times New Roman" w:hAnsi="Times New Roman" w:cs="Times New Roman"/>
        </w:rPr>
        <w:t xml:space="preserve">web </w:t>
      </w:r>
      <w:r w:rsidR="00894287" w:rsidRPr="00284B86">
        <w:rPr>
          <w:rFonts w:ascii="Times New Roman" w:hAnsi="Times New Roman" w:cs="Times New Roman"/>
        </w:rPr>
        <w:t>server</w:t>
      </w:r>
      <w:r w:rsidRPr="00284B86">
        <w:rPr>
          <w:rFonts w:ascii="Times New Roman" w:hAnsi="Times New Roman" w:cs="Times New Roman"/>
        </w:rPr>
        <w:t>:</w:t>
      </w:r>
    </w:p>
    <w:p w14:paraId="6B7F77B1" w14:textId="6AD9A24A" w:rsidR="00894287" w:rsidRDefault="00894287" w:rsidP="00894287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572D1D">
        <w:rPr>
          <w:rFonts w:ascii="Times New Roman" w:hAnsi="Times New Roman" w:cs="Times New Roman"/>
        </w:rPr>
        <w:t>python manage.py runserver</w:t>
      </w:r>
    </w:p>
    <w:p w14:paraId="3A33E8D8" w14:textId="55FEF888" w:rsidR="00284B86" w:rsidRDefault="00284B86" w:rsidP="00284B8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un the project at browser</w:t>
      </w:r>
    </w:p>
    <w:p w14:paraId="31915FFC" w14:textId="7695A68F" w:rsidR="00284B86" w:rsidRPr="00284B86" w:rsidRDefault="00284B86" w:rsidP="00284B86">
      <w:pPr>
        <w:pStyle w:val="ListParagraph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ttp://127.0.0.1.8000</w:t>
      </w:r>
    </w:p>
    <w:p w14:paraId="6BD714F7" w14:textId="54596D90" w:rsidR="00167D6F" w:rsidRDefault="00167D6F" w:rsidP="00894287"/>
    <w:p w14:paraId="05CD129F" w14:textId="65533568" w:rsidR="00167D6F" w:rsidRDefault="00167D6F" w:rsidP="00894287"/>
    <w:p w14:paraId="58F36FFE" w14:textId="6DF33710" w:rsidR="004349DB" w:rsidRDefault="004349DB"/>
    <w:p w14:paraId="13B66FC0" w14:textId="77777777" w:rsidR="003A058A" w:rsidRPr="003A058A" w:rsidRDefault="003A058A" w:rsidP="003A058A">
      <w:pPr>
        <w:shd w:val="clear" w:color="auto" w:fill="FFFFFF"/>
        <w:spacing w:before="60" w:after="100" w:afterAutospacing="1" w:line="240" w:lineRule="auto"/>
        <w:ind w:left="720"/>
        <w:rPr>
          <w:rFonts w:ascii="Times New Roman" w:eastAsia="Times New Roman" w:hAnsi="Times New Roman" w:cs="Times New Roman"/>
          <w:color w:val="24292E"/>
        </w:rPr>
      </w:pPr>
    </w:p>
    <w:sectPr w:rsidR="003A058A" w:rsidRPr="003A05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B4EAF"/>
    <w:multiLevelType w:val="hybridMultilevel"/>
    <w:tmpl w:val="B91ABD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21285"/>
    <w:multiLevelType w:val="hybridMultilevel"/>
    <w:tmpl w:val="51B636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AB612E8"/>
    <w:multiLevelType w:val="hybridMultilevel"/>
    <w:tmpl w:val="8FC4F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846FD6"/>
    <w:multiLevelType w:val="multilevel"/>
    <w:tmpl w:val="7C44E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0A6B27"/>
    <w:multiLevelType w:val="hybridMultilevel"/>
    <w:tmpl w:val="AB989B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851E6"/>
    <w:multiLevelType w:val="hybridMultilevel"/>
    <w:tmpl w:val="41EEBB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755510"/>
    <w:multiLevelType w:val="hybridMultilevel"/>
    <w:tmpl w:val="1B6C65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FF1085D"/>
    <w:multiLevelType w:val="hybridMultilevel"/>
    <w:tmpl w:val="45AA0B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5E595C"/>
    <w:multiLevelType w:val="multilevel"/>
    <w:tmpl w:val="EE56F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CC20CA6"/>
    <w:multiLevelType w:val="hybridMultilevel"/>
    <w:tmpl w:val="8DB27C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6CD163CB"/>
    <w:multiLevelType w:val="hybridMultilevel"/>
    <w:tmpl w:val="D84C9F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7219762D"/>
    <w:multiLevelType w:val="multilevel"/>
    <w:tmpl w:val="B5A86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9"/>
  </w:num>
  <w:num w:numId="5">
    <w:abstractNumId w:val="10"/>
  </w:num>
  <w:num w:numId="6">
    <w:abstractNumId w:val="4"/>
  </w:num>
  <w:num w:numId="7">
    <w:abstractNumId w:val="3"/>
  </w:num>
  <w:num w:numId="8">
    <w:abstractNumId w:val="11"/>
  </w:num>
  <w:num w:numId="9">
    <w:abstractNumId w:val="8"/>
  </w:num>
  <w:num w:numId="10">
    <w:abstractNumId w:val="7"/>
  </w:num>
  <w:num w:numId="11">
    <w:abstractNumId w:val="5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jCwNDG3NDQ2MTdR0lEKTi0uzszPAykwqgUAKBImmCwAAAA="/>
  </w:docVars>
  <w:rsids>
    <w:rsidRoot w:val="00894287"/>
    <w:rsid w:val="000577BC"/>
    <w:rsid w:val="00090B96"/>
    <w:rsid w:val="00167D6F"/>
    <w:rsid w:val="00174AB8"/>
    <w:rsid w:val="001D6B1A"/>
    <w:rsid w:val="00276A64"/>
    <w:rsid w:val="00284B86"/>
    <w:rsid w:val="003A058A"/>
    <w:rsid w:val="004349DB"/>
    <w:rsid w:val="00572D1D"/>
    <w:rsid w:val="005828F1"/>
    <w:rsid w:val="0060675F"/>
    <w:rsid w:val="00732C25"/>
    <w:rsid w:val="00894287"/>
    <w:rsid w:val="00A7101F"/>
    <w:rsid w:val="00B111BB"/>
    <w:rsid w:val="00B4686F"/>
    <w:rsid w:val="00DD5FE1"/>
    <w:rsid w:val="00E82C11"/>
    <w:rsid w:val="00EC1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FB28F"/>
  <w15:chartTrackingRefBased/>
  <w15:docId w15:val="{B918A246-D36D-4CA7-9E9C-7F0B722E7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67D6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428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82C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82C1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82C11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67D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7D6F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167D6F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94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ves Himbaza</dc:creator>
  <cp:keywords/>
  <dc:description/>
  <cp:lastModifiedBy>Yves Himbaza</cp:lastModifiedBy>
  <cp:revision>2</cp:revision>
  <dcterms:created xsi:type="dcterms:W3CDTF">2021-04-28T14:34:00Z</dcterms:created>
  <dcterms:modified xsi:type="dcterms:W3CDTF">2021-04-28T14:34:00Z</dcterms:modified>
</cp:coreProperties>
</file>